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7368" w:rsidRPr="00597368" w:rsidRDefault="00597368" w:rsidP="00597368">
      <w:pPr>
        <w:rPr>
          <w:rFonts w:ascii="Times New Roman" w:eastAsia="ＭＳ 明朝" w:hAnsi="Times New Roman" w:cs="Times New Roman"/>
          <w:bCs/>
          <w:color w:val="000000"/>
          <w:sz w:val="24"/>
          <w:szCs w:val="24"/>
        </w:rPr>
      </w:pPr>
      <w:r w:rsidRPr="00597368">
        <w:rPr>
          <w:rFonts w:ascii="Times New Roman" w:eastAsia="Times New Roman" w:hAnsi="Times New Roman" w:cs="Times New Roman"/>
          <w:bCs/>
          <w:sz w:val="24"/>
          <w:szCs w:val="24"/>
        </w:rPr>
        <w:t xml:space="preserve">Supplementary Table 2. </w:t>
      </w:r>
      <w:r w:rsidRPr="00597368"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 xml:space="preserve">ICD-10 </w:t>
      </w:r>
      <w:r w:rsidR="00131F62">
        <w:rPr>
          <w:rFonts w:ascii="Times New Roman" w:eastAsia="Times New Roman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>c</w:t>
      </w:r>
      <w:r w:rsidRPr="00597368"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 xml:space="preserve">odes </w:t>
      </w:r>
      <w:r w:rsidRPr="00597368">
        <w:rPr>
          <w:rFonts w:ascii="Times New Roman" w:eastAsia="Times New Roman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 xml:space="preserve">to </w:t>
      </w:r>
      <w:r w:rsidR="00131F62"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>d</w:t>
      </w:r>
      <w:r w:rsidRPr="00597368"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 xml:space="preserve">etect </w:t>
      </w:r>
      <w:r w:rsidR="00131F62">
        <w:rPr>
          <w:rFonts w:ascii="Times New Roman" w:eastAsia="Times New Roman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>b</w:t>
      </w:r>
      <w:r w:rsidRPr="00597368"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 xml:space="preserve">leeding </w:t>
      </w:r>
      <w:r w:rsidR="00131F62">
        <w:rPr>
          <w:rFonts w:ascii="Times New Roman" w:eastAsia="Times New Roman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>e</w:t>
      </w:r>
      <w:r w:rsidRPr="00597368"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>vents.</w:t>
      </w:r>
    </w:p>
    <w:p w:rsidR="00597368" w:rsidRPr="00597368" w:rsidRDefault="00597368" w:rsidP="00597368">
      <w:pPr>
        <w:widowControl/>
        <w:jc w:val="left"/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597368" w:rsidRPr="00597368" w:rsidTr="00C93443">
        <w:trPr>
          <w:trHeight w:val="375"/>
        </w:trPr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D500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I619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K921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R571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T811</w:t>
            </w:r>
          </w:p>
        </w:tc>
      </w:tr>
      <w:tr w:rsidR="00597368" w:rsidRPr="00597368" w:rsidTr="00C93443">
        <w:trPr>
          <w:trHeight w:val="375"/>
        </w:trPr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D62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I619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K922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R58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</w:p>
        </w:tc>
      </w:tr>
      <w:tr w:rsidR="00597368" w:rsidRPr="00597368" w:rsidTr="00C93443">
        <w:trPr>
          <w:trHeight w:val="375"/>
        </w:trPr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H113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I620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K922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R58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</w:p>
        </w:tc>
      </w:tr>
      <w:tr w:rsidR="00597368" w:rsidRPr="00597368" w:rsidTr="00C93443">
        <w:trPr>
          <w:trHeight w:val="375"/>
        </w:trPr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H313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I629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K922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R58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</w:p>
        </w:tc>
      </w:tr>
      <w:tr w:rsidR="00597368" w:rsidRPr="00597368" w:rsidTr="00C93443">
        <w:trPr>
          <w:trHeight w:val="375"/>
        </w:trPr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H356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I638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K922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S064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</w:p>
        </w:tc>
      </w:tr>
      <w:tr w:rsidR="00597368" w:rsidRPr="00597368" w:rsidTr="00C93443">
        <w:trPr>
          <w:trHeight w:val="375"/>
        </w:trPr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H356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I841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M2506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S064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</w:p>
        </w:tc>
      </w:tr>
      <w:tr w:rsidR="00597368" w:rsidRPr="00597368" w:rsidTr="00C93443">
        <w:trPr>
          <w:trHeight w:val="375"/>
        </w:trPr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H431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K250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N368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S065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</w:p>
        </w:tc>
      </w:tr>
      <w:tr w:rsidR="00597368" w:rsidRPr="00597368" w:rsidTr="00C93443">
        <w:trPr>
          <w:trHeight w:val="375"/>
        </w:trPr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I609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K254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N921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S0650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</w:p>
        </w:tc>
      </w:tr>
      <w:tr w:rsidR="00597368" w:rsidRPr="00597368" w:rsidTr="00C93443">
        <w:trPr>
          <w:trHeight w:val="375"/>
        </w:trPr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I610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K260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N921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S066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</w:p>
        </w:tc>
      </w:tr>
      <w:tr w:rsidR="00597368" w:rsidRPr="00597368" w:rsidTr="00C93443">
        <w:trPr>
          <w:trHeight w:val="375"/>
        </w:trPr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I610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K290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N939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S068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</w:p>
        </w:tc>
      </w:tr>
      <w:tr w:rsidR="00597368" w:rsidRPr="00597368" w:rsidTr="00C93443">
        <w:trPr>
          <w:trHeight w:val="375"/>
        </w:trPr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I614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K573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R040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S3680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</w:p>
        </w:tc>
      </w:tr>
      <w:tr w:rsidR="00597368" w:rsidRPr="00597368" w:rsidTr="00C93443">
        <w:trPr>
          <w:trHeight w:val="375"/>
        </w:trPr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I615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K625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R040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T810</w:t>
            </w:r>
          </w:p>
        </w:tc>
        <w:tc>
          <w:tcPr>
            <w:tcW w:w="1080" w:type="dxa"/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</w:p>
        </w:tc>
      </w:tr>
      <w:tr w:rsidR="00597368" w:rsidRPr="00597368" w:rsidTr="00C93443">
        <w:trPr>
          <w:trHeight w:val="375"/>
        </w:trPr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I615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K66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R048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>T81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hideMark/>
          </w:tcPr>
          <w:p w:rsidR="00597368" w:rsidRPr="00597368" w:rsidRDefault="00597368" w:rsidP="00597368">
            <w:pPr>
              <w:widowControl/>
              <w:jc w:val="left"/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</w:pPr>
            <w:r w:rsidRPr="00597368">
              <w:rPr>
                <w:rFonts w:ascii="Times New Roman" w:eastAsia="ＭＳ 明朝" w:hAnsi="Times New Roman" w:cs="Times New Roman"/>
                <w:bCs/>
                <w:color w:val="000000"/>
                <w:kern w:val="0"/>
                <w:sz w:val="24"/>
                <w:szCs w:val="24"/>
                <w:lang w:eastAsia="en-GB" w:bidi="ta-IN"/>
              </w:rPr>
              <w:t xml:space="preserve">　</w:t>
            </w:r>
          </w:p>
        </w:tc>
      </w:tr>
    </w:tbl>
    <w:p w:rsidR="00597368" w:rsidRPr="00597368" w:rsidRDefault="00597368" w:rsidP="00597368">
      <w:pPr>
        <w:widowControl/>
        <w:jc w:val="left"/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</w:pPr>
    </w:p>
    <w:p w:rsidR="00597368" w:rsidRPr="00597368" w:rsidRDefault="00597368" w:rsidP="00597368">
      <w:pPr>
        <w:widowControl/>
        <w:jc w:val="lef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97368"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>Abbreviation: ICD-10</w:t>
      </w:r>
      <w:r w:rsidRPr="00597368">
        <w:rPr>
          <w:rFonts w:ascii="Times New Roman" w:eastAsia="Times New Roman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>,</w:t>
      </w:r>
      <w:r w:rsidRPr="00597368"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 xml:space="preserve"> International Classification of Diseases, Tenth Revision.</w:t>
      </w:r>
      <w:bookmarkStart w:id="0" w:name="_GoBack"/>
      <w:bookmarkEnd w:id="0"/>
    </w:p>
    <w:sectPr w:rsidR="00597368" w:rsidRPr="00597368" w:rsidSect="00D57F0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78FE" w:rsidRDefault="000A78FE" w:rsidP="00EA3668">
      <w:r>
        <w:separator/>
      </w:r>
    </w:p>
  </w:endnote>
  <w:endnote w:type="continuationSeparator" w:id="0">
    <w:p w:rsidR="000A78FE" w:rsidRDefault="000A78FE" w:rsidP="00EA3668">
      <w:r>
        <w:continuationSeparator/>
      </w:r>
    </w:p>
  </w:endnote>
  <w:endnote w:type="continuationNotice" w:id="1">
    <w:p w:rsidR="000A78FE" w:rsidRDefault="000A78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78FE" w:rsidRDefault="000A78FE" w:rsidP="00EA3668">
      <w:r>
        <w:separator/>
      </w:r>
    </w:p>
  </w:footnote>
  <w:footnote w:type="continuationSeparator" w:id="0">
    <w:p w:rsidR="000A78FE" w:rsidRDefault="000A78FE" w:rsidP="00EA3668">
      <w:r>
        <w:continuationSeparator/>
      </w:r>
    </w:p>
  </w:footnote>
  <w:footnote w:type="continuationNotice" w:id="1">
    <w:p w:rsidR="000A78FE" w:rsidRDefault="000A78F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8B416D"/>
    <w:multiLevelType w:val="hybridMultilevel"/>
    <w:tmpl w:val="7A6E4CB6"/>
    <w:lvl w:ilvl="0" w:tplc="4ABEC6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70CF1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AE4D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40B1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EE25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7AB1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AE67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784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7E56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3MjcDAkNTAwMLCyUdpeDU4uLM/DyQAvNaAEkNjxYsAAAA"/>
  </w:docVars>
  <w:rsids>
    <w:rsidRoot w:val="00940F75"/>
    <w:rsid w:val="000173C9"/>
    <w:rsid w:val="000245BE"/>
    <w:rsid w:val="00035729"/>
    <w:rsid w:val="00053B07"/>
    <w:rsid w:val="00092635"/>
    <w:rsid w:val="000A78FE"/>
    <w:rsid w:val="000E79E6"/>
    <w:rsid w:val="000F5E9F"/>
    <w:rsid w:val="001072CF"/>
    <w:rsid w:val="00125053"/>
    <w:rsid w:val="00125C3F"/>
    <w:rsid w:val="00131F62"/>
    <w:rsid w:val="00143DD5"/>
    <w:rsid w:val="0017178E"/>
    <w:rsid w:val="0018636D"/>
    <w:rsid w:val="001A502E"/>
    <w:rsid w:val="00204D14"/>
    <w:rsid w:val="002D6689"/>
    <w:rsid w:val="002E5205"/>
    <w:rsid w:val="00354B3D"/>
    <w:rsid w:val="003E41D0"/>
    <w:rsid w:val="003F2C96"/>
    <w:rsid w:val="00410DE9"/>
    <w:rsid w:val="00415504"/>
    <w:rsid w:val="00422589"/>
    <w:rsid w:val="00463740"/>
    <w:rsid w:val="0048048B"/>
    <w:rsid w:val="004846FF"/>
    <w:rsid w:val="00496D2E"/>
    <w:rsid w:val="004A2123"/>
    <w:rsid w:val="004D2CD1"/>
    <w:rsid w:val="00550091"/>
    <w:rsid w:val="00550530"/>
    <w:rsid w:val="005604FC"/>
    <w:rsid w:val="00577632"/>
    <w:rsid w:val="00597070"/>
    <w:rsid w:val="00597368"/>
    <w:rsid w:val="005B0083"/>
    <w:rsid w:val="005E3ACF"/>
    <w:rsid w:val="005F549E"/>
    <w:rsid w:val="005F66AD"/>
    <w:rsid w:val="00606C3E"/>
    <w:rsid w:val="00652AA9"/>
    <w:rsid w:val="006833A9"/>
    <w:rsid w:val="006D4E1B"/>
    <w:rsid w:val="006F229A"/>
    <w:rsid w:val="00707B8E"/>
    <w:rsid w:val="00727A48"/>
    <w:rsid w:val="00733F0E"/>
    <w:rsid w:val="00790331"/>
    <w:rsid w:val="007904F4"/>
    <w:rsid w:val="007B2E61"/>
    <w:rsid w:val="00862172"/>
    <w:rsid w:val="008E1B78"/>
    <w:rsid w:val="008E3BFC"/>
    <w:rsid w:val="009273FC"/>
    <w:rsid w:val="00940F75"/>
    <w:rsid w:val="009544BE"/>
    <w:rsid w:val="009E0CDA"/>
    <w:rsid w:val="00A6606A"/>
    <w:rsid w:val="00AD0436"/>
    <w:rsid w:val="00B23879"/>
    <w:rsid w:val="00B44CA3"/>
    <w:rsid w:val="00B525E0"/>
    <w:rsid w:val="00B7668E"/>
    <w:rsid w:val="00B84CBD"/>
    <w:rsid w:val="00B86B83"/>
    <w:rsid w:val="00B955CD"/>
    <w:rsid w:val="00C41CE9"/>
    <w:rsid w:val="00C7686C"/>
    <w:rsid w:val="00D25473"/>
    <w:rsid w:val="00D52E91"/>
    <w:rsid w:val="00D57F05"/>
    <w:rsid w:val="00DE0C69"/>
    <w:rsid w:val="00E50AF7"/>
    <w:rsid w:val="00EA3668"/>
    <w:rsid w:val="00EE444A"/>
    <w:rsid w:val="00F01CED"/>
    <w:rsid w:val="00F040C4"/>
    <w:rsid w:val="00F3435D"/>
    <w:rsid w:val="00F364DE"/>
    <w:rsid w:val="00F50C66"/>
    <w:rsid w:val="00F64164"/>
    <w:rsid w:val="00FA1C09"/>
    <w:rsid w:val="00FA3E93"/>
    <w:rsid w:val="00FD1277"/>
    <w:rsid w:val="00FF3899"/>
    <w:rsid w:val="2967BBFD"/>
    <w:rsid w:val="302EB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DCB445E"/>
  <w15:docId w15:val="{4C105B30-8C4D-48A1-A023-010710E98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E520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904F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A1C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F040C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F040C4"/>
    <w:pPr>
      <w:widowControl/>
      <w:ind w:leftChars="400" w:left="840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EA366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A3668"/>
  </w:style>
  <w:style w:type="paragraph" w:styleId="a7">
    <w:name w:val="footer"/>
    <w:basedOn w:val="a"/>
    <w:link w:val="a8"/>
    <w:uiPriority w:val="99"/>
    <w:unhideWhenUsed/>
    <w:rsid w:val="00EA3668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A3668"/>
  </w:style>
  <w:style w:type="character" w:customStyle="1" w:styleId="10">
    <w:name w:val="見出し 1 (文字)"/>
    <w:basedOn w:val="a0"/>
    <w:link w:val="1"/>
    <w:uiPriority w:val="9"/>
    <w:rsid w:val="007904F4"/>
    <w:rPr>
      <w:rFonts w:asciiTheme="majorHAnsi" w:eastAsiaTheme="majorEastAsia" w:hAnsiTheme="majorHAnsi" w:cstheme="majorBidi"/>
      <w:sz w:val="24"/>
      <w:szCs w:val="24"/>
    </w:rPr>
  </w:style>
  <w:style w:type="paragraph" w:customStyle="1" w:styleId="11">
    <w:name w:val="スタイル1"/>
    <w:basedOn w:val="1"/>
    <w:next w:val="a"/>
    <w:qFormat/>
    <w:rsid w:val="007904F4"/>
    <w:pPr>
      <w:spacing w:line="480" w:lineRule="auto"/>
      <w:jc w:val="left"/>
    </w:pPr>
    <w:rPr>
      <w:rFonts w:ascii="Times New Roman" w:eastAsia="Times New Roman" w:hAnsi="Times New Roman"/>
      <w:b/>
      <w:sz w:val="21"/>
    </w:rPr>
  </w:style>
  <w:style w:type="character" w:customStyle="1" w:styleId="2">
    <w:name w:val="スタイル2"/>
    <w:basedOn w:val="a0"/>
    <w:uiPriority w:val="1"/>
    <w:qFormat/>
    <w:rsid w:val="007904F4"/>
    <w:rPr>
      <w:rFonts w:ascii="Times New Roman" w:eastAsia="ＭＳ Ｐゴシック" w:hAnsi="Times New Roman"/>
      <w:sz w:val="21"/>
    </w:rPr>
  </w:style>
  <w:style w:type="paragraph" w:customStyle="1" w:styleId="a9">
    <w:name w:val="見出し"/>
    <w:basedOn w:val="a"/>
    <w:link w:val="aa"/>
    <w:qFormat/>
    <w:rsid w:val="007904F4"/>
    <w:pPr>
      <w:spacing w:line="360" w:lineRule="auto"/>
    </w:pPr>
    <w:rPr>
      <w:rFonts w:ascii="Times New Roman" w:eastAsia="Times New Roman" w:hAnsi="Times New Roman" w:cs="Times New Roman"/>
      <w:sz w:val="24"/>
      <w:szCs w:val="21"/>
    </w:rPr>
  </w:style>
  <w:style w:type="character" w:customStyle="1" w:styleId="aa">
    <w:name w:val="見出し (文字)"/>
    <w:basedOn w:val="a0"/>
    <w:link w:val="a9"/>
    <w:rsid w:val="007904F4"/>
    <w:rPr>
      <w:rFonts w:ascii="Times New Roman" w:eastAsia="Times New Roman" w:hAnsi="Times New Roman" w:cs="Times New Roman"/>
      <w:sz w:val="24"/>
      <w:szCs w:val="21"/>
    </w:rPr>
  </w:style>
  <w:style w:type="paragraph" w:styleId="ab">
    <w:name w:val="Balloon Text"/>
    <w:basedOn w:val="a"/>
    <w:link w:val="ac"/>
    <w:uiPriority w:val="99"/>
    <w:semiHidden/>
    <w:unhideWhenUsed/>
    <w:rsid w:val="00FA3E93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FA3E9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1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15CE1F-1739-4CF3-9CBF-33F129845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小山 敏広</dc:creator>
  <cp:lastModifiedBy>今井俊吾</cp:lastModifiedBy>
  <cp:revision>4</cp:revision>
  <cp:lastPrinted>2020-01-07T06:32:00Z</cp:lastPrinted>
  <dcterms:created xsi:type="dcterms:W3CDTF">2020-07-01T05:01:00Z</dcterms:created>
  <dcterms:modified xsi:type="dcterms:W3CDTF">2020-07-02T08:51:00Z</dcterms:modified>
</cp:coreProperties>
</file>